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huma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l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rachosper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rachosper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g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re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re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g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6T15:44:42Z</dcterms:created>
  <dcterms:modified xsi:type="dcterms:W3CDTF">2025-03-26T15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